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C1282" w:rsidRDefault="00ED44C2" w:rsidP="00DC1282">
      <w:pPr>
        <w:pStyle w:val="MyDefault"/>
      </w:pPr>
      <w:r>
        <w:t>“It was a dark and stormy night,” Cal started.</w:t>
      </w:r>
    </w:p>
    <w:p w:rsidR="00DC1282" w:rsidRDefault="00DC1282" w:rsidP="00DC1282">
      <w:pPr>
        <w:pStyle w:val="MyDefault"/>
      </w:pPr>
    </w:p>
    <w:p w:rsidR="00DC1282" w:rsidRDefault="00ED44C2" w:rsidP="00DC1282">
      <w:pPr>
        <w:pStyle w:val="MyDefault"/>
      </w:pPr>
      <w:r>
        <w:t>“Shut up. It was not,” Tre</w:t>
      </w:r>
      <w:r w:rsidR="00DD6F86">
        <w:t>y</w:t>
      </w:r>
      <w:r>
        <w:t xml:space="preserve"> insisted. </w:t>
      </w:r>
    </w:p>
    <w:p w:rsidR="00DC1282" w:rsidRDefault="00DC1282" w:rsidP="00DC1282">
      <w:pPr>
        <w:pStyle w:val="MyDefault"/>
      </w:pPr>
    </w:p>
    <w:p w:rsidR="00DC1282" w:rsidRDefault="00ED44C2" w:rsidP="00DC1282">
      <w:pPr>
        <w:pStyle w:val="MyDefault"/>
      </w:pPr>
      <w:r>
        <w:t>“I swear</w:t>
      </w:r>
      <w:proofErr w:type="gramStart"/>
      <w:r>
        <w:t>,</w:t>
      </w:r>
      <w:proofErr w:type="gramEnd"/>
      <w:r>
        <w:t xml:space="preserve"> this is a true story.”</w:t>
      </w:r>
    </w:p>
    <w:p w:rsidR="00DC1282" w:rsidRDefault="00DC1282" w:rsidP="00DC1282">
      <w:pPr>
        <w:pStyle w:val="MyDefault"/>
      </w:pPr>
    </w:p>
    <w:p w:rsidR="00DC1282" w:rsidRDefault="00ED44C2" w:rsidP="00DC1282">
      <w:pPr>
        <w:pStyle w:val="MyDefault"/>
      </w:pPr>
      <w:r>
        <w:t>“Well, it didn’t happen at night.”</w:t>
      </w:r>
    </w:p>
    <w:p w:rsidR="00DC1282" w:rsidRDefault="00DC1282" w:rsidP="00DC1282">
      <w:pPr>
        <w:pStyle w:val="MyDefault"/>
      </w:pPr>
    </w:p>
    <w:p w:rsidR="00DC1282" w:rsidRDefault="00ED44C2" w:rsidP="00DC1282">
      <w:pPr>
        <w:pStyle w:val="MyDefault"/>
      </w:pPr>
      <w:proofErr w:type="gramStart"/>
      <w:r>
        <w:t>Fine.</w:t>
      </w:r>
      <w:proofErr w:type="gramEnd"/>
      <w:r>
        <w:t xml:space="preserve"> It was </w:t>
      </w:r>
      <w:r w:rsidRPr="00DC1282">
        <w:rPr>
          <w:noProof/>
        </w:rPr>
        <w:t>day</w:t>
      </w:r>
      <w:r>
        <w:t>. I was trying to set the mood for the little ones.</w:t>
      </w:r>
    </w:p>
    <w:p w:rsidR="00DC1282" w:rsidRDefault="00DC1282" w:rsidP="00DC1282">
      <w:pPr>
        <w:pStyle w:val="MyDefault"/>
      </w:pPr>
    </w:p>
    <w:p w:rsidR="00DC1282" w:rsidRDefault="00ED44C2" w:rsidP="00DC1282">
      <w:pPr>
        <w:pStyle w:val="MyDefault"/>
      </w:pPr>
      <w:r>
        <w:t>“Mom was gone</w:t>
      </w:r>
      <w:r w:rsidR="00DC1282">
        <w:t>,</w:t>
      </w:r>
      <w:r>
        <w:t xml:space="preserve"> </w:t>
      </w:r>
      <w:r w:rsidRPr="00DC1282">
        <w:rPr>
          <w:noProof/>
        </w:rPr>
        <w:t>and</w:t>
      </w:r>
      <w:r>
        <w:t xml:space="preserve"> I was bored. I decided to sneak downstairs.”</w:t>
      </w:r>
    </w:p>
    <w:p w:rsidR="00DC1282" w:rsidRDefault="00DC1282" w:rsidP="00DC1282">
      <w:pPr>
        <w:pStyle w:val="MyDefault"/>
      </w:pPr>
    </w:p>
    <w:p w:rsidR="00DC1282" w:rsidRDefault="00ED44C2" w:rsidP="00DC1282">
      <w:pPr>
        <w:pStyle w:val="MyDefault"/>
      </w:pPr>
      <w:r>
        <w:t>“You went downstairs alone?” Kit asked. His eyes were wide already. Sara was hunched into a ball.</w:t>
      </w:r>
    </w:p>
    <w:p w:rsidR="00DC1282" w:rsidRDefault="00DC1282" w:rsidP="00DC1282">
      <w:pPr>
        <w:pStyle w:val="MyDefault"/>
      </w:pPr>
    </w:p>
    <w:p w:rsidR="00DC1282" w:rsidRDefault="00ED44C2" w:rsidP="00DC1282">
      <w:pPr>
        <w:pStyle w:val="MyDefault"/>
      </w:pPr>
      <w:r>
        <w:t>“I was bored,” Cal said again. “I heard a thump on my way down. I thought it was the house</w:t>
      </w:r>
      <w:r w:rsidR="00C97213">
        <w:t>,</w:t>
      </w:r>
      <w:r>
        <w:t xml:space="preserve"> or </w:t>
      </w:r>
      <w:r w:rsidR="00C97213">
        <w:t>maybe Mom was coming home.”</w:t>
      </w:r>
    </w:p>
    <w:p w:rsidR="00DC1282" w:rsidRDefault="00DC1282" w:rsidP="00DC1282">
      <w:pPr>
        <w:pStyle w:val="MyDefault"/>
      </w:pPr>
    </w:p>
    <w:p w:rsidR="00DC1282" w:rsidRDefault="00C97213" w:rsidP="00DC1282">
      <w:pPr>
        <w:pStyle w:val="MyDefault"/>
      </w:pPr>
      <w:r>
        <w:t>“Weren’t you scared?” Sara’s voice was barely a whisper.</w:t>
      </w:r>
    </w:p>
    <w:p w:rsidR="00DC1282" w:rsidRDefault="00DC1282" w:rsidP="00DC1282">
      <w:pPr>
        <w:pStyle w:val="MyDefault"/>
      </w:pPr>
    </w:p>
    <w:p w:rsidR="00DC1282" w:rsidRDefault="00C97213" w:rsidP="00DC1282">
      <w:pPr>
        <w:pStyle w:val="MyDefault"/>
      </w:pPr>
      <w:r>
        <w:t xml:space="preserve">“Not yet. I waited to see if it was Mom then I continued. When I got down, </w:t>
      </w:r>
      <w:r w:rsidR="00DD6F86">
        <w:t>I heard glass rattle. I went to investigate and saw light coming under the door.”</w:t>
      </w:r>
    </w:p>
    <w:p w:rsidR="00DC1282" w:rsidRDefault="00DC1282" w:rsidP="00DC1282">
      <w:pPr>
        <w:pStyle w:val="MyDefault"/>
      </w:pPr>
    </w:p>
    <w:p w:rsidR="00DC1282" w:rsidRDefault="00DD6F86" w:rsidP="00DC1282">
      <w:pPr>
        <w:pStyle w:val="MyDefault"/>
      </w:pPr>
      <w:proofErr w:type="gramStart"/>
      <w:r>
        <w:t xml:space="preserve">“A light in the </w:t>
      </w:r>
      <w:r w:rsidRPr="00DC1282">
        <w:rPr>
          <w:noProof/>
        </w:rPr>
        <w:t>daytime</w:t>
      </w:r>
      <w:r>
        <w:t>?”</w:t>
      </w:r>
      <w:proofErr w:type="gramEnd"/>
      <w:r>
        <w:t xml:space="preserve"> Trey asked.</w:t>
      </w:r>
    </w:p>
    <w:p w:rsidR="00DC1282" w:rsidRDefault="00DC1282" w:rsidP="00DC1282">
      <w:pPr>
        <w:pStyle w:val="MyDefault"/>
      </w:pPr>
    </w:p>
    <w:p w:rsidR="00DC1282" w:rsidRDefault="00DD6F86" w:rsidP="00DC1282">
      <w:pPr>
        <w:pStyle w:val="MyDefault"/>
      </w:pPr>
      <w:r>
        <w:t>“I said it was stormy. Quit interrupting.</w:t>
      </w:r>
    </w:p>
    <w:p w:rsidR="00DC1282" w:rsidRDefault="00DC1282" w:rsidP="00DC1282">
      <w:pPr>
        <w:pStyle w:val="MyDefault"/>
      </w:pPr>
    </w:p>
    <w:p w:rsidR="00DC1282" w:rsidRDefault="00DD6F86" w:rsidP="00DC1282">
      <w:pPr>
        <w:pStyle w:val="MyDefault"/>
      </w:pPr>
      <w:r>
        <w:t xml:space="preserve">“Slowly, I slipped through the door. There were two of </w:t>
      </w:r>
      <w:r w:rsidRPr="00DC1282">
        <w:rPr>
          <w:noProof/>
        </w:rPr>
        <w:t>them</w:t>
      </w:r>
      <w:r>
        <w:t xml:space="preserve">. </w:t>
      </w:r>
      <w:r w:rsidRPr="00DC1282">
        <w:rPr>
          <w:noProof/>
        </w:rPr>
        <w:t>They</w:t>
      </w:r>
      <w:r>
        <w:t xml:space="preserve"> turned and saw me.”</w:t>
      </w:r>
    </w:p>
    <w:p w:rsidR="00DC1282" w:rsidRDefault="00DC1282" w:rsidP="00DC1282">
      <w:pPr>
        <w:pStyle w:val="MyDefault"/>
      </w:pPr>
    </w:p>
    <w:p w:rsidR="00DC1282" w:rsidRDefault="00DD6F86" w:rsidP="00DC1282">
      <w:pPr>
        <w:pStyle w:val="MyDefault"/>
      </w:pPr>
      <w:r>
        <w:t>“What did they look like?” Kit asked.</w:t>
      </w:r>
    </w:p>
    <w:p w:rsidR="00DC1282" w:rsidRDefault="00DC1282" w:rsidP="00DC1282">
      <w:pPr>
        <w:pStyle w:val="MyDefault"/>
      </w:pPr>
    </w:p>
    <w:p w:rsidR="00DC1282" w:rsidRDefault="00DD6F86" w:rsidP="00DC1282">
      <w:pPr>
        <w:pStyle w:val="MyDefault"/>
      </w:pPr>
      <w:r>
        <w:t xml:space="preserve">“They were hideous. </w:t>
      </w:r>
      <w:r w:rsidRPr="00DC1282">
        <w:rPr>
          <w:noProof/>
        </w:rPr>
        <w:t>They</w:t>
      </w:r>
      <w:r>
        <w:t xml:space="preserve"> were different sizes and all covered </w:t>
      </w:r>
      <w:r w:rsidRPr="00DC1282">
        <w:rPr>
          <w:noProof/>
        </w:rPr>
        <w:t>in flesh</w:t>
      </w:r>
      <w:r>
        <w:t>. Their mouths were bright red, and they had lots of hair. You could even see their eyeballs.”</w:t>
      </w:r>
    </w:p>
    <w:p w:rsidR="00DC1282" w:rsidRDefault="00DC1282" w:rsidP="00DC1282">
      <w:pPr>
        <w:pStyle w:val="MyDefault"/>
      </w:pPr>
    </w:p>
    <w:p w:rsidR="00DC1282" w:rsidRDefault="00DD6F86" w:rsidP="00DC1282">
      <w:pPr>
        <w:pStyle w:val="MyDefault"/>
      </w:pPr>
      <w:r>
        <w:t>“They saw you? What did they do?” Sara asked. She was hiding behind Kit</w:t>
      </w:r>
    </w:p>
    <w:p w:rsidR="00DC1282" w:rsidRDefault="00DC1282" w:rsidP="00DC1282">
      <w:pPr>
        <w:pStyle w:val="MyDefault"/>
      </w:pPr>
    </w:p>
    <w:p w:rsidR="00DC1282" w:rsidRDefault="00DD6F86" w:rsidP="00DC1282">
      <w:pPr>
        <w:pStyle w:val="MyDefault"/>
      </w:pPr>
      <w:r>
        <w:t xml:space="preserve">“They made a horrid, loud </w:t>
      </w:r>
      <w:proofErr w:type="gramStart"/>
      <w:r>
        <w:t>noise,</w:t>
      </w:r>
      <w:proofErr w:type="gramEnd"/>
      <w:r>
        <w:t xml:space="preserve"> I flew back up here as fast as I could. I don’t go down there anymore even though Mom got rid of them.</w:t>
      </w:r>
      <w:r w:rsidR="00DC1282">
        <w:t xml:space="preserve"> I’m not taking any chances.”</w:t>
      </w:r>
    </w:p>
    <w:p w:rsidR="00DC1282" w:rsidRDefault="00DC1282" w:rsidP="00DC1282">
      <w:pPr>
        <w:pStyle w:val="MyDefault"/>
      </w:pPr>
    </w:p>
    <w:p w:rsidR="00DC1282" w:rsidRDefault="00DC1282" w:rsidP="00DC1282">
      <w:pPr>
        <w:pStyle w:val="MyDefault"/>
      </w:pPr>
      <w:r>
        <w:t>“Did this really happen?” Kit asked.</w:t>
      </w:r>
    </w:p>
    <w:p w:rsidR="00DC1282" w:rsidRDefault="00DC1282" w:rsidP="00DC1282">
      <w:pPr>
        <w:pStyle w:val="MyDefault"/>
      </w:pPr>
    </w:p>
    <w:p w:rsidR="00DC1282" w:rsidRDefault="00DC1282" w:rsidP="00DC1282">
      <w:pPr>
        <w:pStyle w:val="MyDefault"/>
      </w:pPr>
      <w:r>
        <w:t>Cal nodded. “It was just before you and Sara came.”</w:t>
      </w:r>
    </w:p>
    <w:p w:rsidR="00DC1282" w:rsidRDefault="00DC1282" w:rsidP="00DC1282">
      <w:pPr>
        <w:pStyle w:val="MyDefault"/>
      </w:pPr>
    </w:p>
    <w:p w:rsidR="00DC1282" w:rsidRDefault="00DC1282" w:rsidP="00DC1282">
      <w:pPr>
        <w:pStyle w:val="MyDefault"/>
      </w:pPr>
      <w:r>
        <w:t>Sara shuddered. “I never want to see a human.”</w:t>
      </w:r>
    </w:p>
    <w:p w:rsidR="00DC1282" w:rsidRDefault="00DC1282" w:rsidP="00DC1282">
      <w:pPr>
        <w:pStyle w:val="MyDefault"/>
      </w:pPr>
    </w:p>
    <w:p w:rsidR="00DC1282" w:rsidRDefault="00DC1282" w:rsidP="00DC1282">
      <w:pPr>
        <w:pStyle w:val="MyDefault"/>
      </w:pPr>
      <w:r>
        <w:t>Kit agreed. “</w:t>
      </w:r>
      <w:proofErr w:type="gramStart"/>
      <w:r>
        <w:t>Us</w:t>
      </w:r>
      <w:proofErr w:type="gramEnd"/>
      <w:r>
        <w:t xml:space="preserve"> ghosts should always stay in the attic where it’s safe.”</w:t>
      </w:r>
    </w:p>
    <w:p w:rsidR="00DC1282" w:rsidRDefault="00DC1282" w:rsidP="00DC1282">
      <w:pPr>
        <w:pStyle w:val="MyDefault"/>
      </w:pPr>
    </w:p>
    <w:p w:rsidR="00DC1282" w:rsidRDefault="00DC1282" w:rsidP="00DC1282">
      <w:pPr>
        <w:pStyle w:val="MyDefault"/>
      </w:pPr>
      <w:r>
        <w:t>292 words</w:t>
      </w:r>
    </w:p>
    <w:p w:rsidR="00DC1282" w:rsidRDefault="00DC1282" w:rsidP="00DC1282">
      <w:pPr>
        <w:pStyle w:val="MyDefault"/>
      </w:pPr>
    </w:p>
    <w:p w:rsidR="00DC1282" w:rsidRDefault="00DC1282" w:rsidP="00DC1282">
      <w:pPr>
        <w:pStyle w:val="MyDefault"/>
      </w:pPr>
    </w:p>
    <w:p w:rsidR="00DC1282" w:rsidRDefault="00DC1282" w:rsidP="00DC1282">
      <w:pPr>
        <w:pStyle w:val="MyDefault"/>
      </w:pPr>
    </w:p>
    <w:p w:rsidR="00DD6F86" w:rsidRDefault="00DD6F86" w:rsidP="00DC1282">
      <w:pPr>
        <w:pStyle w:val="MyDefault"/>
      </w:pPr>
    </w:p>
    <w:sectPr w:rsidR="00DD6F86" w:rsidSect="00C81A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oNotDisplayPageBoundarie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azNDUxMLWwMLUwMzNX0lEKTi0uzszPAykwrAUA83XzeywAAAA="/>
  </w:docVars>
  <w:rsids>
    <w:rsidRoot w:val="00ED44C2"/>
    <w:rsid w:val="000150D2"/>
    <w:rsid w:val="00045001"/>
    <w:rsid w:val="000E554F"/>
    <w:rsid w:val="000F5288"/>
    <w:rsid w:val="001052DC"/>
    <w:rsid w:val="00165067"/>
    <w:rsid w:val="001C0A5F"/>
    <w:rsid w:val="001C6B3B"/>
    <w:rsid w:val="00210388"/>
    <w:rsid w:val="002119F7"/>
    <w:rsid w:val="00223877"/>
    <w:rsid w:val="00267814"/>
    <w:rsid w:val="00273092"/>
    <w:rsid w:val="002A275E"/>
    <w:rsid w:val="00343768"/>
    <w:rsid w:val="00376894"/>
    <w:rsid w:val="003904FA"/>
    <w:rsid w:val="003F1BCD"/>
    <w:rsid w:val="004126E7"/>
    <w:rsid w:val="00455885"/>
    <w:rsid w:val="004F13FF"/>
    <w:rsid w:val="005016D3"/>
    <w:rsid w:val="005150AB"/>
    <w:rsid w:val="0057054D"/>
    <w:rsid w:val="006042BD"/>
    <w:rsid w:val="00682804"/>
    <w:rsid w:val="00683CEB"/>
    <w:rsid w:val="006B2BCC"/>
    <w:rsid w:val="006C5B58"/>
    <w:rsid w:val="00711561"/>
    <w:rsid w:val="00747348"/>
    <w:rsid w:val="00762EEB"/>
    <w:rsid w:val="007D7EA7"/>
    <w:rsid w:val="0081209B"/>
    <w:rsid w:val="00824670"/>
    <w:rsid w:val="0084206E"/>
    <w:rsid w:val="008532D3"/>
    <w:rsid w:val="0089330F"/>
    <w:rsid w:val="008A1F17"/>
    <w:rsid w:val="008D27DF"/>
    <w:rsid w:val="00951AD5"/>
    <w:rsid w:val="00974ECC"/>
    <w:rsid w:val="009944BB"/>
    <w:rsid w:val="009A4A1A"/>
    <w:rsid w:val="009D208F"/>
    <w:rsid w:val="009D5F82"/>
    <w:rsid w:val="009E5C18"/>
    <w:rsid w:val="00A46039"/>
    <w:rsid w:val="00A92B8A"/>
    <w:rsid w:val="00AC1C9C"/>
    <w:rsid w:val="00B17B79"/>
    <w:rsid w:val="00B45899"/>
    <w:rsid w:val="00B649C5"/>
    <w:rsid w:val="00B81C2B"/>
    <w:rsid w:val="00B85010"/>
    <w:rsid w:val="00BA0028"/>
    <w:rsid w:val="00BB1C9E"/>
    <w:rsid w:val="00C70218"/>
    <w:rsid w:val="00C81AEC"/>
    <w:rsid w:val="00C97213"/>
    <w:rsid w:val="00CA34F4"/>
    <w:rsid w:val="00CE74A1"/>
    <w:rsid w:val="00D24776"/>
    <w:rsid w:val="00DC1282"/>
    <w:rsid w:val="00DC19FA"/>
    <w:rsid w:val="00DD6F86"/>
    <w:rsid w:val="00DD7467"/>
    <w:rsid w:val="00DE588B"/>
    <w:rsid w:val="00E05656"/>
    <w:rsid w:val="00E30BDD"/>
    <w:rsid w:val="00E721B1"/>
    <w:rsid w:val="00E86C62"/>
    <w:rsid w:val="00E87DAB"/>
    <w:rsid w:val="00EB1BD8"/>
    <w:rsid w:val="00ED44C2"/>
    <w:rsid w:val="00F364D1"/>
    <w:rsid w:val="00FB0B57"/>
    <w:rsid w:val="00FD7AC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55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Default">
    <w:name w:val="My Default"/>
    <w:basedOn w:val="Normal"/>
    <w:link w:val="MyDefaultChar"/>
    <w:qFormat/>
    <w:rsid w:val="000E554F"/>
    <w:pPr>
      <w:spacing w:after="0" w:line="240" w:lineRule="auto"/>
      <w:ind w:firstLine="720"/>
    </w:pPr>
    <w:rPr>
      <w:rFonts w:ascii="Times New Roman" w:hAnsi="Times New Roman" w:cs="Times New Roman"/>
      <w:sz w:val="24"/>
      <w:szCs w:val="24"/>
    </w:rPr>
  </w:style>
  <w:style w:type="character" w:customStyle="1" w:styleId="MyDefaultChar">
    <w:name w:val="My Default Char"/>
    <w:basedOn w:val="DefaultParagraphFont"/>
    <w:link w:val="MyDefault"/>
    <w:rsid w:val="000E554F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234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dmann2</dc:creator>
  <cp:lastModifiedBy>Erdmann2</cp:lastModifiedBy>
  <cp:revision>2</cp:revision>
  <dcterms:created xsi:type="dcterms:W3CDTF">2018-10-11T01:36:00Z</dcterms:created>
  <dcterms:modified xsi:type="dcterms:W3CDTF">2018-10-11T02:22:00Z</dcterms:modified>
</cp:coreProperties>
</file>